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2C0C1" w14:textId="77777777" w:rsidR="00A9073D" w:rsidRDefault="00A9073D" w:rsidP="00A9073D">
      <w:pPr>
        <w:pStyle w:val="Nadpis1"/>
        <w:numPr>
          <w:ilvl w:val="0"/>
          <w:numId w:val="0"/>
        </w:numPr>
        <w:ind w:left="432" w:hanging="432"/>
      </w:pPr>
      <w:r w:rsidRPr="00630444">
        <w:t xml:space="preserve">Přínos tréninku </w:t>
      </w:r>
      <w:proofErr w:type="spellStart"/>
      <w:r w:rsidRPr="00630444">
        <w:t>nordic</w:t>
      </w:r>
      <w:proofErr w:type="spellEnd"/>
      <w:r w:rsidRPr="00630444">
        <w:t xml:space="preserve"> </w:t>
      </w:r>
      <w:proofErr w:type="spellStart"/>
      <w:r w:rsidRPr="00630444">
        <w:t>walking</w:t>
      </w:r>
      <w:proofErr w:type="spellEnd"/>
      <w:r w:rsidRPr="00630444">
        <w:t xml:space="preserve"> v přírodní léčebné krajině Karlových Varů pro duševní zdraví</w:t>
      </w:r>
    </w:p>
    <w:p w14:paraId="7D299649" w14:textId="77777777" w:rsidR="00A9073D" w:rsidRDefault="00A9073D" w:rsidP="00A9073D">
      <w:r w:rsidRPr="00630444">
        <w:t xml:space="preserve">Duševní zdraví je v současné době pro globální společnost velkou výzvou. Fyzická aktivita a její vliv na duševní zdraví jsou předmětem zvláštního zájmu. Procházky v lázeňských lesích jsou součástí komplexní lázeňské péče ve všech významných lázních v České republice. Na základě analýzy vědeckých studií lze předpokládat, že k celkové psychické pohodě vede nejen samotná pohybová terapie v lese, ale i terapeutické působení lesního prostředí. Cílem tohoto výzkumu bylo analyzovat vliv tréninku </w:t>
      </w:r>
      <w:proofErr w:type="spellStart"/>
      <w:r w:rsidRPr="00630444">
        <w:t>nordic</w:t>
      </w:r>
      <w:proofErr w:type="spellEnd"/>
      <w:r w:rsidRPr="00630444">
        <w:t xml:space="preserve"> </w:t>
      </w:r>
      <w:proofErr w:type="spellStart"/>
      <w:r w:rsidRPr="00630444">
        <w:t>walking</w:t>
      </w:r>
      <w:proofErr w:type="spellEnd"/>
      <w:r w:rsidRPr="00630444">
        <w:t xml:space="preserve"> v přírodní terapeutické krajině Karlovarska na duševní zdraví. K posouzení vlivu tréninku </w:t>
      </w:r>
      <w:proofErr w:type="spellStart"/>
      <w:r w:rsidRPr="00630444">
        <w:t>nordic</w:t>
      </w:r>
      <w:proofErr w:type="spellEnd"/>
      <w:r w:rsidRPr="00630444">
        <w:t xml:space="preserve"> </w:t>
      </w:r>
      <w:proofErr w:type="spellStart"/>
      <w:r w:rsidRPr="00630444">
        <w:t>walking</w:t>
      </w:r>
      <w:proofErr w:type="spellEnd"/>
      <w:r w:rsidRPr="00630444">
        <w:t xml:space="preserve"> na 6 faktorů nálady a emocí: napětí, deprese, hněv, vitalita, únava a zmatenost, byl použit dotazník Profil stavů nálady. Výzkumu se zúčastnilo 36 osob. Výlety </w:t>
      </w:r>
      <w:proofErr w:type="spellStart"/>
      <w:r w:rsidRPr="00630444">
        <w:t>nordic</w:t>
      </w:r>
      <w:proofErr w:type="spellEnd"/>
      <w:r w:rsidRPr="00630444">
        <w:t xml:space="preserve"> </w:t>
      </w:r>
      <w:proofErr w:type="spellStart"/>
      <w:r w:rsidRPr="00630444">
        <w:t>walking</w:t>
      </w:r>
      <w:proofErr w:type="spellEnd"/>
      <w:r w:rsidRPr="00630444">
        <w:t xml:space="preserve"> v lázeňském lese organizovalo město Karlovy Vary. Na začátku výzkumu byly stanoveny tři hypotézy, které se potvrdily následujícím způsobem.</w:t>
      </w:r>
    </w:p>
    <w:p w14:paraId="3F77571F" w14:textId="77777777" w:rsidR="00A9073D" w:rsidRDefault="00A9073D" w:rsidP="00A9073D">
      <w:r w:rsidRPr="00630444">
        <w:t xml:space="preserve">H1: Po absolvování tréninku </w:t>
      </w:r>
      <w:proofErr w:type="spellStart"/>
      <w:r w:rsidRPr="00630444">
        <w:t>nordic</w:t>
      </w:r>
      <w:proofErr w:type="spellEnd"/>
      <w:r w:rsidRPr="00630444">
        <w:t xml:space="preserve"> </w:t>
      </w:r>
      <w:proofErr w:type="spellStart"/>
      <w:r w:rsidRPr="00630444">
        <w:t>walking</w:t>
      </w:r>
      <w:proofErr w:type="spellEnd"/>
      <w:r w:rsidRPr="00630444">
        <w:t xml:space="preserve"> v lázeňských lesích mají subjekty nižší skóre, a tedy zlepšení v následujících faktorech: únava, napětí, deprese a hněv; tato hypotéza se plně potvrdila. Pozitivní vliv </w:t>
      </w:r>
      <w:proofErr w:type="spellStart"/>
      <w:r w:rsidRPr="00630444">
        <w:t>nordic</w:t>
      </w:r>
      <w:proofErr w:type="spellEnd"/>
      <w:r w:rsidRPr="00630444">
        <w:t xml:space="preserve"> </w:t>
      </w:r>
      <w:proofErr w:type="spellStart"/>
      <w:r w:rsidRPr="00630444">
        <w:t>walking</w:t>
      </w:r>
      <w:proofErr w:type="spellEnd"/>
      <w:r w:rsidRPr="00630444">
        <w:t xml:space="preserve"> byl prokázán u všech uvažovaných faktorů. Největší pozitivní efekt byl potvrzen v případě snížení únavy. </w:t>
      </w:r>
    </w:p>
    <w:p w14:paraId="6056099D" w14:textId="77777777" w:rsidR="00A9073D" w:rsidRDefault="00A9073D" w:rsidP="00A9073D">
      <w:r w:rsidRPr="00630444">
        <w:t xml:space="preserve">H2: Po absolvování tréninku </w:t>
      </w:r>
      <w:proofErr w:type="spellStart"/>
      <w:r w:rsidRPr="00630444">
        <w:t>nordic</w:t>
      </w:r>
      <w:proofErr w:type="spellEnd"/>
      <w:r w:rsidRPr="00630444">
        <w:t xml:space="preserve"> </w:t>
      </w:r>
      <w:proofErr w:type="spellStart"/>
      <w:r w:rsidRPr="00630444">
        <w:t>walking</w:t>
      </w:r>
      <w:proofErr w:type="spellEnd"/>
      <w:r w:rsidRPr="00630444">
        <w:t xml:space="preserve"> v lázeňských lesích mají zkoumané osoby vyšší skóre, a tedy zlepšení ve faktoru vitality; tato hypotéza byla plně potvrzena, faktor vitality byl identifikován jako ten, u kterého došlo k největší pozitivní změně ze všech zkoumaných faktorů.</w:t>
      </w:r>
    </w:p>
    <w:p w14:paraId="5FBBC591" w14:textId="77777777" w:rsidR="00A9073D" w:rsidRDefault="00A9073D" w:rsidP="00A9073D">
      <w:r w:rsidRPr="00630444">
        <w:t>H</w:t>
      </w:r>
      <w:proofErr w:type="gramStart"/>
      <w:r w:rsidRPr="00630444">
        <w:t>3:V</w:t>
      </w:r>
      <w:proofErr w:type="gramEnd"/>
      <w:r w:rsidRPr="00630444">
        <w:t xml:space="preserve"> tomto případě se hypotéza plně </w:t>
      </w:r>
      <w:proofErr w:type="spellStart"/>
      <w:r w:rsidRPr="00630444">
        <w:t>potvrdila.V</w:t>
      </w:r>
      <w:proofErr w:type="spellEnd"/>
      <w:r w:rsidRPr="00630444">
        <w:t xml:space="preserve"> případě tohoto faktoru došlo k pozitivní změně pouze u malého počtu </w:t>
      </w:r>
      <w:proofErr w:type="spellStart"/>
      <w:r w:rsidRPr="00630444">
        <w:t>subjektů.Tento</w:t>
      </w:r>
      <w:proofErr w:type="spellEnd"/>
      <w:r w:rsidRPr="00630444">
        <w:t xml:space="preserve"> výzkum byl první, který jsme v rámci studia vlivu léčebné krajiny v lázních provedli, a je pro nás pilotní studií pro přípravu a realizaci navazujících </w:t>
      </w:r>
      <w:proofErr w:type="spellStart"/>
      <w:r w:rsidRPr="00630444">
        <w:t>studií.Prokázali</w:t>
      </w:r>
      <w:proofErr w:type="spellEnd"/>
      <w:r w:rsidRPr="00630444">
        <w:t xml:space="preserve"> jsme, že trénink </w:t>
      </w:r>
      <w:proofErr w:type="spellStart"/>
      <w:r w:rsidRPr="00630444">
        <w:t>nordic</w:t>
      </w:r>
      <w:proofErr w:type="spellEnd"/>
      <w:r w:rsidRPr="00630444">
        <w:t xml:space="preserve"> </w:t>
      </w:r>
      <w:proofErr w:type="spellStart"/>
      <w:r w:rsidRPr="00630444">
        <w:t>walkingu</w:t>
      </w:r>
      <w:proofErr w:type="spellEnd"/>
      <w:r w:rsidRPr="00630444">
        <w:t xml:space="preserve"> v přírodní léčebné krajině Karlových Varů příznivě působí na duševní pohodu. V navazujících studiích bychom se chtěli zaměřit na porovnání účinku pohybu v lázeňských lesích a v lesích mimo lázně. Rádi bychom přidali další měřené veličiny, které by nám pomohly lépe pochopit, co konkrétně ovlivňuje duševní stav zkoumaných osob.</w:t>
      </w:r>
    </w:p>
    <w:p w14:paraId="41973D58" w14:textId="77777777" w:rsidR="00A9073D" w:rsidRDefault="00A9073D" w:rsidP="00A9073D"/>
    <w:p w14:paraId="6219217F" w14:textId="77777777" w:rsidR="00A9073D" w:rsidRDefault="00A9073D" w:rsidP="00A9073D">
      <w:r>
        <w:t xml:space="preserve">Překlad Spolek Partnerství pro městskou mobilitu. </w:t>
      </w:r>
      <w:proofErr w:type="spellStart"/>
      <w:r>
        <w:t>Deepl</w:t>
      </w:r>
      <w:proofErr w:type="spellEnd"/>
      <w:r>
        <w:t>.</w:t>
      </w:r>
    </w:p>
    <w:p w14:paraId="36298221" w14:textId="7A522629" w:rsidR="00EC794F" w:rsidRDefault="00A9073D" w:rsidP="00A9073D">
      <w:r w:rsidRPr="00630444">
        <w:t>https://www.i-lab.cz/the-mental-health-benefits-of-nordic-walking-training-in-natural-therapeutic-landscape-of-karlovy-vary/</w:t>
      </w:r>
    </w:p>
    <w:sectPr w:rsidR="00EC794F" w:rsidSect="007669D9">
      <w:headerReference w:type="default" r:id="rId8"/>
      <w:footerReference w:type="default" r:id="rId9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3F50C" w14:textId="77777777" w:rsidR="00111F68" w:rsidRDefault="00111F68" w:rsidP="00324ED3">
      <w:r>
        <w:separator/>
      </w:r>
    </w:p>
  </w:endnote>
  <w:endnote w:type="continuationSeparator" w:id="0">
    <w:p w14:paraId="3707424F" w14:textId="77777777" w:rsidR="00111F68" w:rsidRDefault="00111F68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80A47" w14:textId="77777777" w:rsidR="00111F68" w:rsidRDefault="00111F68" w:rsidP="00324ED3">
      <w:r>
        <w:separator/>
      </w:r>
    </w:p>
  </w:footnote>
  <w:footnote w:type="continuationSeparator" w:id="0">
    <w:p w14:paraId="4B81FD26" w14:textId="77777777" w:rsidR="00111F68" w:rsidRDefault="00111F68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111F68"/>
    <w:rsid w:val="002776AD"/>
    <w:rsid w:val="002B2E8B"/>
    <w:rsid w:val="002D6CFB"/>
    <w:rsid w:val="002D7A8C"/>
    <w:rsid w:val="00314E51"/>
    <w:rsid w:val="00324ED3"/>
    <w:rsid w:val="003D4BFB"/>
    <w:rsid w:val="00441478"/>
    <w:rsid w:val="0057627A"/>
    <w:rsid w:val="0058739A"/>
    <w:rsid w:val="005C3038"/>
    <w:rsid w:val="007669D9"/>
    <w:rsid w:val="008447FF"/>
    <w:rsid w:val="008B1623"/>
    <w:rsid w:val="008B7260"/>
    <w:rsid w:val="008C536C"/>
    <w:rsid w:val="008E4273"/>
    <w:rsid w:val="00A55793"/>
    <w:rsid w:val="00A55EE6"/>
    <w:rsid w:val="00A77424"/>
    <w:rsid w:val="00A9073D"/>
    <w:rsid w:val="00AD2A7B"/>
    <w:rsid w:val="00AF7C97"/>
    <w:rsid w:val="00B16083"/>
    <w:rsid w:val="00D330E8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9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2</cp:revision>
  <dcterms:created xsi:type="dcterms:W3CDTF">2023-10-17T07:10:00Z</dcterms:created>
  <dcterms:modified xsi:type="dcterms:W3CDTF">2023-10-17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